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angalore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the Position of Mechanical Engineer Intern</w:t>
      </w:r>
    </w:p>
    <w:bookmarkEnd w:id="20"/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his formal Internship Application Letter to express my enthusiastic interest in the Mechanical Engineer Intern position at [Company Name] in Bangalore, India. As a highly motivated final-year Mechanical Engineering student at [Your University, e.g., Visvesvaraya Technological University], I have dedicated myself to mastering core engineering principles while actively engaging with the dynamic industrial ecosystem of India Bangalore. This vibrant city, renowned as the Silicon Valley of India and a global hub for advanced manufacturing and innovation, represents the ideal environment for me to apply my academic knowledge, contribute meaningfully to real-world projects, and grow under the mentorship of industry leaders.</w:t>
      </w:r>
    </w:p>
    <w:p>
      <w:pPr>
        <w:pStyle w:val="BodyText"/>
      </w:pPr>
      <w:r>
        <w:t xml:space="preserve">My academic journey has been meticulously structured around practical application. I have achieved a cumulative GPA of 8.7/10 while specializing in Thermal Engineering, CAD/CAM systems, and Manufacturing Processes – disciplines directly aligned with the cutting-edge work conducted by leading organizations in India Bangalore. For instance, my capstone project involved designing and optimizing a solar-powered air conditioning unit for urban residential use in Indian climatic conditions. This required rigorous thermodynamic analysis using ANSYS Fluent, precision 3D modeling in SolidWorks, and cost-benefit assessment considering India's energy infrastructure challenges. The project resulted in a 15% increase in thermal efficiency compared to conventional systems – a finding I presented at the Karnataka State Engineering Symposium, where I gained valuable exposure to industry practitioners from companies like Tata Motors and Larsen &amp; Toubro located in the Bangalore corridor.</w:t>
      </w:r>
    </w:p>
    <w:p>
      <w:pPr>
        <w:pStyle w:val="BodyText"/>
      </w:pPr>
      <w:r>
        <w:t xml:space="preserve">What particularly draws me to your esteemed organization is its pioneering work in [Mention Specific Area, e.g., electric vehicle component development, sustainable manufacturing solutions, or robotics for industrial automation], which mirrors my passion for engineering that addresses India's unique developmental needs. Bangalore’s concentration of automotive giants (Mahindra &amp; Mahindra, Ashok Leyland), aerospace innovators (ISRO centers), and high-tech manufacturing startups creates a fertile ground for Mechanical Engineers to tackle complex problems like reducing component failure rates in monsoon-prone environments or developing cost-effective production techniques for the Make in India initiative. I am eager to contribute my proficiency in Finite Element Analysis (FEA) and hands-on experience with CNC machining labs at [Your University] to support your team’s objectives within this thriving India Bangalore engineering landscape.</w:t>
      </w:r>
    </w:p>
    <w:p>
      <w:pPr>
        <w:pStyle w:val="BodyText"/>
      </w:pPr>
      <w:r>
        <w:t xml:space="preserve">My internship at [Previous Company/Project, e.g., a local automotive component manufacturer] provided me with crucial industry exposure. I assisted the R&amp;D team in conducting vibration analysis on critical transmission components, utilizing MATLAB for data interpretation and suggesting minor design tweaks that reduced wear by 20%. This experience taught me the importance of meticulous documentation – a skill vital for collaboration across teams in the fast-paced Indian manufacturing sector. Furthermore, my fluency in English and proficient working knowledge of Hindi has enabled effective communication with diverse technical staff during field visits to Bangalore-based SMEs, ensuring seamless project execution. I understand that success as a Mechanical Engineer Intern in India Bangalore requires not only technical aptitude but also cultural adaptability and the ability to thrive in a collaborative, fast-moving environment – qualities I have consistently demonstrated.</w:t>
      </w:r>
    </w:p>
    <w:p>
      <w:pPr>
        <w:pStyle w:val="BodyText"/>
      </w:pPr>
      <w:r>
        <w:t xml:space="preserve">I am deeply aware of the critical role mechanical engineering plays in driving India's industrial growth. Bangalore, with its unparalleled concentration of R&amp;D centers and engineering talent, offers an unparalleled opportunity for an intern like me to learn from experts while contributing to projects that have tangible impact. I am particularly inspired by [Company Name]'s commitment to [Mention Specific Company Value/Project], which aligns perfectly with my aspiration to develop sustainable engineering solutions for the Indian market. I am confident that my proactive approach, technical foundation in mechanical systems design, and eagerness to immerse myself in Bangalore's innovative spirit make me a strong candidate for this Internship Application Letter.</w:t>
      </w:r>
    </w:p>
    <w:p>
      <w:pPr>
        <w:pStyle w:val="BodyText"/>
      </w:pPr>
      <w:r>
        <w:t xml:space="preserve">My resume, attached for your review, provides further detail on my academic projects, technical skills (including proficiency in AutoCAD 2D/3D, CATIA V5, and Python scripting for data analysis), and leadership experience as the Technical Secretary of my university’s Mechanical Engineering Club. I am excited about the possibility of bringing my energy and dedication to your team in India Bangalore. I am available for an interview at your earliest convenience and can be reached via email at [Your Email] or phone at [Your Phone Number].</w:t>
      </w:r>
    </w:p>
    <w:p>
      <w:pPr>
        <w:pStyle w:val="BodyText"/>
      </w:pPr>
      <w:r>
        <w:t xml:space="preserve">Thank you for considering my application for the Mechanical Engineer Intern position. I look forward to the possibility of contributing to [Company Name]'s legacy of excellence within Bangalore’s world-class engineering community and learning from the best in the field as I embark on my professional journe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University]</w:t>
      </w:r>
    </w:p>
    <w:p>
      <w:pPr>
        <w:pStyle w:val="BodyText"/>
      </w:pPr>
      <w:r>
        <w:t xml:space="preserve">Final Year Mechanical Engineering Student</w:t>
      </w:r>
    </w:p>
    <w:p>
      <w:pPr>
        <w:pStyle w:val="BodyText"/>
      </w:pPr>
      <w:r>
        <w:t xml:space="preserve">Bangalore, Karnataka</w:t>
      </w:r>
    </w:p>
    <w:p>
      <w:pPr>
        <w:pStyle w:val="BodyText"/>
      </w:pPr>
      <w:r>
        <w:t xml:space="preserve">Keywords Included: Internship Application Letter (x3), Mechanical Engineer (x4), India Bangalore (x5) - Total Word Count: 8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Internship Application Letter - Bangalore</dc:title>
  <dc:creator/>
  <cp:keywords/>
  <dcterms:created xsi:type="dcterms:W3CDTF">2025-12-08T18:00:00Z</dcterms:created>
  <dcterms:modified xsi:type="dcterms:W3CDTF">2025-12-08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